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89C9C" w14:textId="77777777" w:rsidR="007A0CDD" w:rsidRDefault="00000000">
      <w:pPr>
        <w:pStyle w:val="Nagwek1"/>
      </w:pPr>
      <w:bookmarkStart w:id="0" w:name="formularz-zgłoszeniowy"/>
      <w:r>
        <w:t>Formularz zgłoszeniowy</w:t>
      </w:r>
    </w:p>
    <w:p w14:paraId="41FCF319" w14:textId="77777777" w:rsidR="007A0CDD" w:rsidRDefault="00000000">
      <w:pPr>
        <w:pStyle w:val="Nagwek2"/>
      </w:pPr>
      <w:bookmarkStart w:id="1" w:name="Xdb019ad167ed6425863a63e1b6bbf3214d1610b"/>
      <w:r>
        <w:t>Konkurs fotograficzny „Najlepsze zdjęcie wieży widokowej na Dzikowcu Wielkim”</w:t>
      </w:r>
    </w:p>
    <w:p w14:paraId="2006EB8A" w14:textId="4E190C77" w:rsidR="007A0CDD" w:rsidRDefault="00000000">
      <w:pPr>
        <w:pStyle w:val="FirstParagraph"/>
      </w:pPr>
      <w:r>
        <w:t xml:space="preserve">Prosimy o wypełnienie formularza i przesłanie go </w:t>
      </w:r>
      <w:proofErr w:type="spellStart"/>
      <w:r>
        <w:t>wraz</w:t>
      </w:r>
      <w:proofErr w:type="spellEnd"/>
      <w:r>
        <w:t xml:space="preserve"> ze </w:t>
      </w:r>
      <w:proofErr w:type="spellStart"/>
      <w:r>
        <w:t>zdjęciem</w:t>
      </w:r>
      <w:proofErr w:type="spellEnd"/>
      <w:r w:rsidR="006E74BB">
        <w:t xml:space="preserve"> </w:t>
      </w:r>
      <w:proofErr w:type="spellStart"/>
      <w:r>
        <w:t>konkursowym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res</w:t>
      </w:r>
      <w:proofErr w:type="spellEnd"/>
      <w:r>
        <w:t xml:space="preserve"> e-mail: </w:t>
      </w:r>
      <w:r>
        <w:rPr>
          <w:b/>
          <w:bCs/>
        </w:rPr>
        <w:t>m.broczek@powiatwalbrzyski.pl</w:t>
      </w:r>
      <w:r>
        <w:t xml:space="preserve"> w terminie od </w:t>
      </w:r>
      <w:r>
        <w:rPr>
          <w:b/>
          <w:bCs/>
        </w:rPr>
        <w:t xml:space="preserve">26 </w:t>
      </w:r>
      <w:proofErr w:type="spellStart"/>
      <w:r>
        <w:rPr>
          <w:b/>
          <w:bCs/>
        </w:rPr>
        <w:t>stycznia</w:t>
      </w:r>
      <w:proofErr w:type="spellEnd"/>
      <w:r>
        <w:rPr>
          <w:b/>
          <w:bCs/>
        </w:rPr>
        <w:t xml:space="preserve"> do </w:t>
      </w:r>
      <w:r w:rsidR="004B0E22">
        <w:rPr>
          <w:b/>
          <w:bCs/>
        </w:rPr>
        <w:t>13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lutego</w:t>
      </w:r>
      <w:proofErr w:type="spellEnd"/>
      <w:r>
        <w:t>.</w:t>
      </w:r>
    </w:p>
    <w:p w14:paraId="4486BE5C" w14:textId="77777777" w:rsidR="007A0CDD" w:rsidRDefault="00000000">
      <w:r>
        <w:pict w14:anchorId="4C9E3660">
          <v:rect id="_x0000_i1025" style="width:0;height:1.5pt" o:hralign="center" o:hrstd="t" o:hr="t"/>
        </w:pict>
      </w:r>
    </w:p>
    <w:p w14:paraId="0041B63A" w14:textId="77777777" w:rsidR="007A0CDD" w:rsidRDefault="00000000">
      <w:pPr>
        <w:pStyle w:val="Nagwek3"/>
      </w:pPr>
      <w:bookmarkStart w:id="2" w:name="dane-uczestnika"/>
      <w:r>
        <w:t>Dane uczestnika</w:t>
      </w:r>
    </w:p>
    <w:p w14:paraId="73F88AA3" w14:textId="77777777" w:rsidR="007A0CDD" w:rsidRDefault="00000000">
      <w:pPr>
        <w:pStyle w:val="FirstParagraph"/>
      </w:pPr>
      <w:r>
        <w:t>Imię i nazwisko: ……………………………………………………………………………………………………….</w:t>
      </w:r>
    </w:p>
    <w:p w14:paraId="20EB7891" w14:textId="77777777" w:rsidR="007A0CDD" w:rsidRDefault="00000000">
      <w:pPr>
        <w:pStyle w:val="Tekstpodstawowy"/>
      </w:pPr>
      <w:r>
        <w:t>Data urodzenia: ……………………………………………………………………………………………………….</w:t>
      </w:r>
    </w:p>
    <w:p w14:paraId="047D2361" w14:textId="77777777" w:rsidR="007A0CDD" w:rsidRDefault="00000000">
      <w:pPr>
        <w:pStyle w:val="Tekstpodstawowy"/>
      </w:pPr>
      <w:r>
        <w:t>Adres zamieszkania (miejscowość): …………………………………………………………………………………</w:t>
      </w:r>
    </w:p>
    <w:p w14:paraId="4FC2E567" w14:textId="77777777" w:rsidR="007A0CDD" w:rsidRDefault="00000000">
      <w:pPr>
        <w:pStyle w:val="Tekstpodstawowy"/>
      </w:pPr>
      <w:r>
        <w:t>Adres e-mail: ……………………………………………………………………………………………………….</w:t>
      </w:r>
    </w:p>
    <w:p w14:paraId="02E77DDC" w14:textId="77777777" w:rsidR="007A0CDD" w:rsidRDefault="00000000">
      <w:pPr>
        <w:pStyle w:val="Tekstpodstawowy"/>
      </w:pPr>
      <w:r>
        <w:t>Numer telefonu (opcjonalnie): ………………………………………………………………………………………..</w:t>
      </w:r>
    </w:p>
    <w:p w14:paraId="05D40172" w14:textId="77777777" w:rsidR="007A0CDD" w:rsidRDefault="00000000">
      <w:r>
        <w:pict w14:anchorId="6C98D76A">
          <v:rect id="_x0000_i1026" style="width:0;height:1.5pt" o:hralign="center" o:hrstd="t" o:hr="t"/>
        </w:pict>
      </w:r>
    </w:p>
    <w:p w14:paraId="31481F73" w14:textId="77777777" w:rsidR="007A0CDD" w:rsidRDefault="00000000">
      <w:pPr>
        <w:pStyle w:val="Nagwek3"/>
      </w:pPr>
      <w:bookmarkStart w:id="3" w:name="informacje-o-zgłaszanej-pracy"/>
      <w:bookmarkEnd w:id="2"/>
      <w:r>
        <w:t>Informacje o zgłaszanej pracy</w:t>
      </w:r>
    </w:p>
    <w:p w14:paraId="36EB4F9E" w14:textId="77777777" w:rsidR="007A0CDD" w:rsidRDefault="00000000">
      <w:pPr>
        <w:pStyle w:val="FirstParagraph"/>
      </w:pPr>
      <w:r>
        <w:t>Tytuł zdjęcia (opcjonalnie): ……………………………………………………………………………………………</w:t>
      </w:r>
    </w:p>
    <w:p w14:paraId="7C5A2A9D" w14:textId="77777777" w:rsidR="007A0CDD" w:rsidRDefault="00000000">
      <w:pPr>
        <w:pStyle w:val="Tekstpodstawowy"/>
      </w:pPr>
      <w:r>
        <w:t>Data wykonania zdjęcia (opcjonalnie): ………………………………………………………………………………</w:t>
      </w:r>
    </w:p>
    <w:p w14:paraId="69D68180" w14:textId="77777777" w:rsidR="007A0CDD" w:rsidRDefault="00000000">
      <w:r>
        <w:pict w14:anchorId="3E8CF5D8">
          <v:rect id="_x0000_i1027" style="width:0;height:1.5pt" o:hralign="center" o:hrstd="t" o:hr="t"/>
        </w:pict>
      </w:r>
    </w:p>
    <w:p w14:paraId="6532E975" w14:textId="77777777" w:rsidR="007A0CDD" w:rsidRDefault="00000000">
      <w:pPr>
        <w:pStyle w:val="Nagwek3"/>
      </w:pPr>
      <w:bookmarkStart w:id="4" w:name="X1e77474ae5c743e0e1c55f219acc02460527df8"/>
      <w:bookmarkEnd w:id="3"/>
      <w:r>
        <w:t>Oświadczenia uczestnika (prosimy zaznaczyć wszystkie pola)</w:t>
      </w:r>
    </w:p>
    <w:p w14:paraId="6D332529" w14:textId="77777777" w:rsidR="007A0CDD" w:rsidRDefault="00000000">
      <w:pPr>
        <w:pStyle w:val="FirstParagraph"/>
      </w:pPr>
      <w:r>
        <w:t>☐ Oświadczam, że jestem autorem/autorką przesłanych fotografii i przysługują mi do nich pełne autorskie prawa osobiste i majątkowe.</w:t>
      </w:r>
    </w:p>
    <w:p w14:paraId="5E25992B" w14:textId="77777777" w:rsidR="007A0CDD" w:rsidRDefault="00000000">
      <w:pPr>
        <w:pStyle w:val="Tekstpodstawowy"/>
      </w:pPr>
      <w:r>
        <w:t>☐ Oświadczam, że zgłoszone fotografie nie naruszają praw osób trzecich, w szczególności praw autorskich ani dóbr osobistych.</w:t>
      </w:r>
    </w:p>
    <w:p w14:paraId="6371E973" w14:textId="77777777" w:rsidR="007A0CDD" w:rsidRDefault="00000000">
      <w:pPr>
        <w:pStyle w:val="Tekstpodstawowy"/>
      </w:pPr>
      <w:r>
        <w:t>☐ Zapoznałem/-am się z Regulaminem konkursu i akceptuję jego postanowienia.</w:t>
      </w:r>
    </w:p>
    <w:p w14:paraId="2415D106" w14:textId="77777777" w:rsidR="007A0CDD" w:rsidRDefault="00000000">
      <w:pPr>
        <w:pStyle w:val="Tekstpodstawowy"/>
      </w:pPr>
      <w:r>
        <w:lastRenderedPageBreak/>
        <w:t>☐ Wyrażam zgodę na nieodpłatne wykorzystanie przesłanych fotografii przez Organizatora (Powiat) w celach promocyjnych, informacyjnych i marketingowych, w szczególności poprzez publikację na stronach internetowych oraz w mediach społecznościowych Organizatora.</w:t>
      </w:r>
    </w:p>
    <w:p w14:paraId="74008A66" w14:textId="77777777" w:rsidR="007A0CDD" w:rsidRDefault="00000000">
      <w:pPr>
        <w:pStyle w:val="Tekstpodstawowy"/>
      </w:pPr>
      <w:r>
        <w:t>☐ Wyrażam zgodę na przetwarzanie moich danych osobowych przez Organizatora w celu przeprowadzenia konkursu, zgodnie z Regulaminem oraz obowiązującymi przepisami RODO.</w:t>
      </w:r>
    </w:p>
    <w:p w14:paraId="53CA663C" w14:textId="77777777" w:rsidR="007A0CDD" w:rsidRDefault="00000000">
      <w:r>
        <w:pict w14:anchorId="40C02E85">
          <v:rect id="_x0000_i1028" style="width:0;height:1.5pt" o:hralign="center" o:hrstd="t" o:hr="t"/>
        </w:pict>
      </w:r>
    </w:p>
    <w:p w14:paraId="16C0FD51" w14:textId="77777777" w:rsidR="007A0CDD" w:rsidRDefault="00000000">
      <w:pPr>
        <w:pStyle w:val="FirstParagraph"/>
      </w:pPr>
      <w:r>
        <w:t>Miejscowość i data: ………………………………………………………</w:t>
      </w:r>
    </w:p>
    <w:p w14:paraId="04C2C706" w14:textId="77777777" w:rsidR="007A0CDD" w:rsidRDefault="00000000">
      <w:pPr>
        <w:pStyle w:val="Tekstpodstawowy"/>
      </w:pPr>
      <w:r>
        <w:t>Czytelny podpis uczestnika: ………………………………………………………</w:t>
      </w:r>
    </w:p>
    <w:p w14:paraId="3F59E64E" w14:textId="77777777" w:rsidR="007A0CDD" w:rsidRDefault="00000000">
      <w:r>
        <w:pict w14:anchorId="27C56FFF">
          <v:rect id="_x0000_i1029" style="width:0;height:1.5pt" o:hralign="center" o:hrstd="t" o:hr="t"/>
        </w:pict>
      </w:r>
    </w:p>
    <w:p w14:paraId="76E50FDB" w14:textId="77777777" w:rsidR="007A0CDD" w:rsidRDefault="00000000">
      <w:pPr>
        <w:pStyle w:val="FirstParagraph"/>
      </w:pPr>
      <w:r>
        <w:rPr>
          <w:i/>
          <w:iCs/>
        </w:rPr>
        <w:t>Uwaga: przesłanie formularza drogą elektroniczną (e-mail) jest równoznaczne z akceptacją powyższych oświadczeń.</w:t>
      </w:r>
      <w:bookmarkEnd w:id="0"/>
      <w:bookmarkEnd w:id="1"/>
      <w:bookmarkEnd w:id="4"/>
    </w:p>
    <w:sectPr w:rsidR="007A0CDD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D3EDA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22753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0CDD"/>
    <w:rsid w:val="00282E07"/>
    <w:rsid w:val="004B0E22"/>
    <w:rsid w:val="006E74BB"/>
    <w:rsid w:val="007A0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3649D"/>
  <w15:docId w15:val="{5E518079-78AC-486E-A8B3-CE62B0822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54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nika Broczek</cp:lastModifiedBy>
  <cp:revision>2</cp:revision>
  <cp:lastPrinted>2026-01-26T06:25:00Z</cp:lastPrinted>
  <dcterms:created xsi:type="dcterms:W3CDTF">2026-01-26T06:23:00Z</dcterms:created>
  <dcterms:modified xsi:type="dcterms:W3CDTF">2026-01-26T06:58:00Z</dcterms:modified>
</cp:coreProperties>
</file>